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Monitoring Sheet</w:t>
      </w:r>
      <w:r>
        <w:t xml:space="preserve">CC BY NC 2024 Illustrative Mathematics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 3, Section A: Metric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length in centimeters and met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 and solve one-step story problems within 10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Monitoring Sheet</w:t>
      </w:r>
      <w:r>
        <w:t xml:space="preserve">CC BY NC 2024 Illustrative Mathematics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 3, Section B: Customary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length in feet and inch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 and solve one- and two-step story problems within 10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Monitoring Sheet</w:t>
      </w:r>
      <w:r>
        <w:t xml:space="preserve">CC BY NC 2024 Illustrative Mathematics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 3, Section C: Line Pl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 numerical data on a line plot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CD36E3" w:rsidSect="003B4ABB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2240" w:orient="landscape" w:w="158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D8B10B" w14:textId="77777777" w:rsidR="00AC24D8" w:rsidRDefault="00AC24D8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9ED6EE" w14:textId="77777777" w:rsidR="00AC24D8" w:rsidRDefault="00AC24D8" w:rsidP="00AC24D8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47EA7E" w14:textId="77777777" w:rsidR="003B4ABB" w:rsidRDefault="003B4ABB" w:rsidP="00AC24D8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F9B83E" w14:textId="0FBD503C" w:rsidR="00AC24D8" w:rsidRDefault="00C17310" w:rsidP="00AC24D8">
    <w:pPr>
      <w:pStyle w:val="Footer"/>
      <w:ind w:right="360"/>
    </w:pPr>
    <w:r>
      <w:pict w14:anchorId="1A2B71E6">
        <v:rect id="_x0000_i1026" style="width:0;height:1.5pt" o:hralign="center" o:hrstd="t" o:hr="t" fillcolor="#aaa" stroked="f"/>
      </w:pict>
    </w:r>
  </w:p>
  <w:p w14:paraId="6CBBD2CE" w14:textId="77777777" w:rsidR="00AC24D8" w:rsidRDefault="00AC24D8" w:rsidP="00AC24D8">
    <w:pPr>
      <w:pStyle w:val="Footer"/>
      <w:ind w:right="360"/>
    </w:pPr>
  </w:p>
  <w:p w14:paraId="3853836D" w14:textId="77777777" w:rsidR="00AC24D8" w:rsidRDefault="00AC24D8" w:rsidP="00AC24D8">
    <w:pPr>
      <w:pStyle w:val="Footer"/>
      <w:framePr w:wrap="none" w:vAnchor="text" w:hAnchor="page" w:x="15022" w:y="13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64BA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B5BC7" w14:textId="5E44F980" w:rsidR="003B4ABB" w:rsidRPr="00080F98" w:rsidRDefault="00AC24D8" w:rsidP="00080F98">
    <w:pPr>
      <w:widowControl w:val="0"/>
      <w:autoSpaceDE w:val="0"/>
      <w:autoSpaceDN w:val="0"/>
      <w:adjustRightInd w:val="0"/>
      <w:spacing w:after="240" w:line="280" w:lineRule="atLeast"/>
      <w:rPr>
        <w:rFonts w:ascii="Times" w:hAnsi="Times" w:cs="Times"/>
      </w:rPr>
    </w:pPr>
    <w:r>
      <w:rPr>
        <w:noProof/>
      </w:rPr>
      <w:drawing>
        <wp:inline distT="0" distB="0" distL="0" distR="0" wp14:anchorId="107BD3DE" wp14:editId="797BA39E">
          <wp:extent cx="1016000" cy="190500"/>
          <wp:effectExtent l="0" t="0" r="0" b="1270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80x1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90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 w:rsidR="00080F98">
      <w:rPr>
        <w:rFonts w:ascii="Times" w:hAnsi="Times" w:cs="Times"/>
        <w:color w:val="020202"/>
      </w:rPr>
      <w:t xml:space="preserve">© </w:t>
    </w:r>
    <w:r w:rsidR="00080F98">
      <w:rPr>
        <w:rFonts w:ascii="Times" w:hAnsi="Times" w:cs="Times"/>
        <w:color w:val="020202"/>
      </w:rPr>
      <w:t>Illustrative Mathematics</w:t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0C2A3" w14:textId="77777777" w:rsidR="003B4ABB" w:rsidRDefault="003B4AB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826F0D" w14:textId="77777777" w:rsidR="003B4ABB" w:rsidRDefault="003B4ABB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99FAD5" w14:textId="77777777" w:rsidR="003B4ABB" w:rsidRDefault="003B4ABB">
    <w:pPr>
      <w:pStyle w:val="Header"/>
    </w:pPr>
    <w:bookmarkStart w:id="0" w:name="_GoBack"/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71664109" wp14:editId="283586E7">
          <wp:simplePos x="0" y="0"/>
          <wp:positionH relativeFrom="character">
            <wp:posOffset>7083425</wp:posOffset>
          </wp:positionH>
          <wp:positionV relativeFrom="paragraph">
            <wp:posOffset>-133985</wp:posOffset>
          </wp:positionV>
          <wp:extent cx="1043940" cy="2286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bookmarkEnd w:id="0"/>
    <w:r>
      <w:tab/>
    </w:r>
    <w:r>
      <w:tab/>
    </w:r>
  </w:p>
  <w:p w14:paraId="78389006" w14:textId="77777777" w:rsidR="003B4ABB" w:rsidRDefault="00C17310">
    <w:pPr>
      <w:pStyle w:val="Header"/>
    </w:pPr>
    <w:r>
      <w:pict w14:anchorId="1264C4A9">
        <v:rect id="_x0000_i1025" style="width:0;height:1.5pt" o:hralign="center" o:hrstd="t" o:hr="t" fillcolor="#aaa" stroked="f"/>
      </w:pic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BCC7E" w14:textId="77777777" w:rsidR="003B4ABB" w:rsidRDefault="003B4ABB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3808D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39F2C3B"/>
    <w:multiLevelType w:val="multilevel"/>
    <w:tmpl w:val="C576F8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3B4AB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4ABB"/>
  </w:style>
  <w:style w:styleId="Footer" w:type="paragraph">
    <w:name w:val="footer"/>
    <w:basedOn w:val="Normal"/>
    <w:link w:val="FooterChar"/>
    <w:unhideWhenUsed/>
    <w:rsid w:val="003B4AB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B4ABB"/>
  </w:style>
  <w:style w:styleId="PageNumber" w:type="character">
    <w:name w:val="page number"/>
    <w:basedOn w:val="DefaultParagraphFont"/>
    <w:semiHidden/>
    <w:unhideWhenUsed/>
    <w:rsid w:val="00AC24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1:44Z</dcterms:created>
  <dcterms:modified xsi:type="dcterms:W3CDTF">2024-11-19T12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